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B4A78" w14:textId="77777777" w:rsidR="00CD79CF" w:rsidRPr="00C371FB" w:rsidRDefault="00CD79CF">
      <w:pPr>
        <w:pStyle w:val="Standard"/>
        <w:jc w:val="center"/>
        <w:rPr>
          <w:b/>
        </w:rPr>
      </w:pPr>
    </w:p>
    <w:p w14:paraId="0DE4B2DE" w14:textId="77777777" w:rsidR="00CD79CF" w:rsidRDefault="00C371FB">
      <w:pPr>
        <w:pStyle w:val="Standard"/>
        <w:jc w:val="center"/>
        <w:rPr>
          <w:b/>
        </w:rPr>
      </w:pPr>
      <w:r w:rsidRPr="00C371FB">
        <w:rPr>
          <w:b/>
        </w:rPr>
        <w:t>ENTREPRENEURSHIP DEVELOPMENT</w:t>
      </w:r>
    </w:p>
    <w:p w14:paraId="19AE96E3" w14:textId="77777777" w:rsidR="00273E7C" w:rsidRDefault="00273E7C">
      <w:pPr>
        <w:pStyle w:val="Standard"/>
        <w:jc w:val="center"/>
        <w:rPr>
          <w:b/>
        </w:rPr>
      </w:pPr>
    </w:p>
    <w:p w14:paraId="59DF4AB2" w14:textId="77777777" w:rsidR="005B3DEE" w:rsidRPr="00C371FB" w:rsidRDefault="005B3DEE">
      <w:pPr>
        <w:pStyle w:val="Standard"/>
        <w:jc w:val="center"/>
        <w:rPr>
          <w:b/>
        </w:rPr>
      </w:pPr>
    </w:p>
    <w:p w14:paraId="66416C66" w14:textId="351F541A" w:rsidR="00C371FB" w:rsidRDefault="005B3DEE" w:rsidP="00273E7C">
      <w:pPr>
        <w:pStyle w:val="Standard"/>
        <w:jc w:val="center"/>
        <w:rPr>
          <w:b/>
          <w:bCs/>
        </w:rPr>
      </w:pPr>
      <w:r>
        <w:rPr>
          <w:b/>
          <w:bCs/>
        </w:rPr>
        <w:t>THEORY COURSE OUTLINE</w:t>
      </w:r>
      <w:r w:rsidR="00C0705E">
        <w:rPr>
          <w:b/>
          <w:bCs/>
        </w:rPr>
        <w:t>- DEGREE</w:t>
      </w:r>
    </w:p>
    <w:p w14:paraId="76E867CF" w14:textId="77777777" w:rsidR="00273E7C" w:rsidRDefault="00273E7C" w:rsidP="00273E7C">
      <w:pPr>
        <w:pStyle w:val="Standard"/>
        <w:rPr>
          <w:b/>
          <w:bCs/>
        </w:rPr>
      </w:pPr>
      <w:r>
        <w:rPr>
          <w:b/>
          <w:bCs/>
        </w:rPr>
        <w:t xml:space="preserve">Contact hours 48 hours </w:t>
      </w:r>
    </w:p>
    <w:p w14:paraId="4CE35979" w14:textId="77777777" w:rsidR="00273E7C" w:rsidRDefault="00273E7C" w:rsidP="00273E7C">
      <w:pPr>
        <w:pStyle w:val="Standard"/>
        <w:jc w:val="center"/>
      </w:pPr>
    </w:p>
    <w:p w14:paraId="48EC58BD" w14:textId="77777777" w:rsidR="00273E7C" w:rsidRDefault="00273E7C" w:rsidP="00273E7C">
      <w:pPr>
        <w:pStyle w:val="Standard"/>
        <w:rPr>
          <w:b/>
          <w:bCs/>
        </w:rPr>
      </w:pPr>
      <w:r>
        <w:rPr>
          <w:b/>
          <w:bCs/>
        </w:rPr>
        <w:t>Course purpose</w:t>
      </w:r>
    </w:p>
    <w:p w14:paraId="2E152613" w14:textId="77777777" w:rsidR="00273E7C" w:rsidRDefault="00273E7C" w:rsidP="00273E7C">
      <w:pPr>
        <w:pStyle w:val="Standard"/>
        <w:rPr>
          <w:b/>
          <w:bCs/>
        </w:rPr>
      </w:pPr>
      <w:r>
        <w:rPr>
          <w:b/>
          <w:bCs/>
        </w:rPr>
        <w:t xml:space="preserve"> </w:t>
      </w:r>
    </w:p>
    <w:p w14:paraId="7C627174" w14:textId="77777777" w:rsidR="00273E7C" w:rsidRDefault="00273E7C" w:rsidP="00273E7C">
      <w:pPr>
        <w:pStyle w:val="Standard"/>
      </w:pPr>
      <w:r>
        <w:t xml:space="preserve"> To initiate students to have reflective and responsible thought habits in both every day and academic life.</w:t>
      </w:r>
    </w:p>
    <w:p w14:paraId="67A76513" w14:textId="77777777" w:rsidR="00273E7C" w:rsidRDefault="00273E7C" w:rsidP="00273E7C">
      <w:pPr>
        <w:pStyle w:val="Standard"/>
        <w:rPr>
          <w:b/>
          <w:bCs/>
        </w:rPr>
      </w:pPr>
      <w:r>
        <w:rPr>
          <w:b/>
          <w:bCs/>
        </w:rPr>
        <w:t>Learning outcomes</w:t>
      </w:r>
    </w:p>
    <w:p w14:paraId="1BDD8683" w14:textId="77777777" w:rsidR="00273E7C" w:rsidRDefault="00273E7C" w:rsidP="00273E7C">
      <w:pPr>
        <w:pStyle w:val="Standard"/>
        <w:jc w:val="both"/>
      </w:pPr>
      <w:r>
        <w:t>Upon successful completion of this course, the student will have reliably demonstrated the ability to:</w:t>
      </w:r>
    </w:p>
    <w:p w14:paraId="1C7E05B1" w14:textId="77777777" w:rsidR="00273E7C" w:rsidRDefault="00273E7C" w:rsidP="00273E7C">
      <w:pPr>
        <w:pStyle w:val="Standard"/>
        <w:spacing w:line="360" w:lineRule="auto"/>
        <w:jc w:val="both"/>
      </w:pPr>
      <w:r>
        <w:t>Understand the concept of entrepreneurship from the individual, organizational and societal perspectives, Analyze the critical success factors leading to the starting and managing a successful enterprise, Know the determinants necessary for entrepreneurship development.</w:t>
      </w:r>
    </w:p>
    <w:p w14:paraId="29AD1053" w14:textId="77777777" w:rsidR="00273E7C" w:rsidRPr="00273E7C" w:rsidRDefault="00273E7C" w:rsidP="00273E7C">
      <w:pPr>
        <w:pStyle w:val="Standard"/>
        <w:jc w:val="center"/>
        <w:rPr>
          <w:b/>
          <w:bCs/>
        </w:rPr>
      </w:pPr>
      <w:r>
        <w:t>COURSE CONTENT</w:t>
      </w:r>
    </w:p>
    <w:tbl>
      <w:tblPr>
        <w:tblStyle w:val="TableGrid"/>
        <w:tblpPr w:leftFromText="180" w:rightFromText="180" w:vertAnchor="page" w:horzAnchor="margin" w:tblpX="265" w:tblpY="2393"/>
        <w:tblW w:w="8815" w:type="dxa"/>
        <w:tblLook w:val="04A0" w:firstRow="1" w:lastRow="0" w:firstColumn="1" w:lastColumn="0" w:noHBand="0" w:noVBand="1"/>
      </w:tblPr>
      <w:tblGrid>
        <w:gridCol w:w="1830"/>
        <w:gridCol w:w="3132"/>
        <w:gridCol w:w="386"/>
        <w:gridCol w:w="755"/>
        <w:gridCol w:w="2712"/>
      </w:tblGrid>
      <w:tr w:rsidR="00FE2987" w:rsidRPr="008329CC" w14:paraId="14D14D58" w14:textId="77777777" w:rsidTr="00273E7C">
        <w:tc>
          <w:tcPr>
            <w:tcW w:w="1830" w:type="dxa"/>
          </w:tcPr>
          <w:p w14:paraId="6F57FC64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WEEK</w:t>
            </w:r>
          </w:p>
        </w:tc>
        <w:tc>
          <w:tcPr>
            <w:tcW w:w="3518" w:type="dxa"/>
            <w:gridSpan w:val="2"/>
          </w:tcPr>
          <w:p w14:paraId="1D7A8A08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3467" w:type="dxa"/>
            <w:gridSpan w:val="2"/>
          </w:tcPr>
          <w:p w14:paraId="010E1892" w14:textId="77777777" w:rsidR="00FE2987" w:rsidRPr="008329CC" w:rsidRDefault="00004676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</w:t>
            </w:r>
            <w:r w:rsidR="00FE2987"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SUBTOPIC</w:t>
            </w:r>
          </w:p>
        </w:tc>
      </w:tr>
      <w:tr w:rsidR="00FE2987" w:rsidRPr="008329CC" w14:paraId="2B6550EB" w14:textId="77777777" w:rsidTr="00273E7C">
        <w:tc>
          <w:tcPr>
            <w:tcW w:w="1830" w:type="dxa"/>
          </w:tcPr>
          <w:p w14:paraId="3C90D434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</w:t>
            </w:r>
          </w:p>
        </w:tc>
        <w:tc>
          <w:tcPr>
            <w:tcW w:w="3518" w:type="dxa"/>
            <w:gridSpan w:val="2"/>
          </w:tcPr>
          <w:p w14:paraId="1B29ACD1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ENTREPREN</w:t>
            </w:r>
            <w:r w:rsidR="008E24FB"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URSHIP</w:t>
            </w:r>
          </w:p>
        </w:tc>
        <w:tc>
          <w:tcPr>
            <w:tcW w:w="3467" w:type="dxa"/>
            <w:gridSpan w:val="2"/>
          </w:tcPr>
          <w:p w14:paraId="28D78885" w14:textId="77777777" w:rsidR="00FC3FE8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Meaning of Entrepreneurship</w:t>
            </w:r>
          </w:p>
          <w:p w14:paraId="6F9D31CD" w14:textId="77777777" w:rsid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Role of Entrepreneurship in economic and social development</w:t>
            </w:r>
          </w:p>
          <w:p w14:paraId="7C8C7D5B" w14:textId="77777777" w:rsid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Social entrepreneurship</w:t>
            </w:r>
          </w:p>
          <w:p w14:paraId="34B1FDE0" w14:textId="77777777" w:rsidR="00BA151A" w:rsidRP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orporate entrepreneurship</w:t>
            </w:r>
          </w:p>
        </w:tc>
      </w:tr>
      <w:tr w:rsidR="00FD75E5" w:rsidRPr="008329CC" w14:paraId="6C079704" w14:textId="77777777" w:rsidTr="00273E7C">
        <w:tc>
          <w:tcPr>
            <w:tcW w:w="1830" w:type="dxa"/>
          </w:tcPr>
          <w:p w14:paraId="68DE1957" w14:textId="77777777" w:rsidR="00FD75E5" w:rsidRPr="008329CC" w:rsidRDefault="00004676" w:rsidP="00273E7C">
            <w:pPr>
              <w:rPr>
                <w:rFonts w:cs="Times New Roma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2</w:t>
            </w:r>
          </w:p>
        </w:tc>
        <w:tc>
          <w:tcPr>
            <w:tcW w:w="3518" w:type="dxa"/>
            <w:gridSpan w:val="2"/>
          </w:tcPr>
          <w:p w14:paraId="2B7F13DF" w14:textId="77777777" w:rsidR="00FD75E5" w:rsidRPr="008329CC" w:rsidRDefault="00BA151A" w:rsidP="00273E7C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THEORIES OF ENTREPRENEURSHIP</w:t>
            </w:r>
          </w:p>
        </w:tc>
        <w:tc>
          <w:tcPr>
            <w:tcW w:w="3467" w:type="dxa"/>
            <w:gridSpan w:val="2"/>
          </w:tcPr>
          <w:p w14:paraId="452A0FC1" w14:textId="77777777" w:rsidR="00FD75E5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Sociology Theory</w:t>
            </w:r>
          </w:p>
          <w:p w14:paraId="79AB2C5C" w14:textId="77777777" w:rsid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conomic Theory</w:t>
            </w:r>
          </w:p>
          <w:p w14:paraId="36D1D00A" w14:textId="77777777" w:rsid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Psychological Theory</w:t>
            </w:r>
          </w:p>
          <w:p w14:paraId="2A26EAF9" w14:textId="77777777" w:rsid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ausation Theory</w:t>
            </w:r>
          </w:p>
          <w:p w14:paraId="3211160B" w14:textId="77777777" w:rsid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ial Bricolage</w:t>
            </w:r>
          </w:p>
          <w:p w14:paraId="548777B1" w14:textId="77777777" w:rsidR="00BA151A" w:rsidRPr="00BA151A" w:rsidRDefault="00BA151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ffectuation Theory</w:t>
            </w:r>
          </w:p>
        </w:tc>
      </w:tr>
      <w:tr w:rsidR="00FE2987" w:rsidRPr="008329CC" w14:paraId="7402C41D" w14:textId="77777777" w:rsidTr="00273E7C">
        <w:tc>
          <w:tcPr>
            <w:tcW w:w="1830" w:type="dxa"/>
          </w:tcPr>
          <w:p w14:paraId="7A396CDC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3</w:t>
            </w:r>
          </w:p>
        </w:tc>
        <w:tc>
          <w:tcPr>
            <w:tcW w:w="3518" w:type="dxa"/>
            <w:gridSpan w:val="2"/>
          </w:tcPr>
          <w:p w14:paraId="0812303B" w14:textId="77777777" w:rsidR="00FE2987" w:rsidRPr="008329CC" w:rsidRDefault="00F875B4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ENTREPRENEUR</w:t>
            </w:r>
            <w:r w:rsidR="00FE2987"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467" w:type="dxa"/>
            <w:gridSpan w:val="2"/>
          </w:tcPr>
          <w:p w14:paraId="3CD10819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heoretical and empirical perspectives</w:t>
            </w:r>
          </w:p>
          <w:p w14:paraId="3A30778E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he Entrepreneurial Mindset</w:t>
            </w:r>
          </w:p>
          <w:p w14:paraId="70675F92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ial Personality Traits</w:t>
            </w:r>
          </w:p>
          <w:p w14:paraId="48CA4DD6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ial Self-Assessment tests</w:t>
            </w:r>
          </w:p>
          <w:p w14:paraId="1418F6DE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ypes of Entrepreneurs</w:t>
            </w:r>
          </w:p>
          <w:p w14:paraId="1CC35A3F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ship and Self-employment</w:t>
            </w:r>
          </w:p>
          <w:p w14:paraId="0D69F430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Role of the Entrepreneur in Business</w:t>
            </w:r>
          </w:p>
          <w:p w14:paraId="34C98BFC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s as Agents of Change</w:t>
            </w:r>
          </w:p>
          <w:p w14:paraId="330C2561" w14:textId="77777777" w:rsidR="00FE2987" w:rsidRP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he Life of an Entrepreneur</w:t>
            </w:r>
            <w:r w:rsidR="00FE2987" w:rsidRPr="00F875B4">
              <w:rPr>
                <w:rFonts w:cs="Times New Roman"/>
              </w:rPr>
              <w:t xml:space="preserve"> </w:t>
            </w:r>
          </w:p>
        </w:tc>
      </w:tr>
      <w:tr w:rsidR="00FE2987" w:rsidRPr="008329CC" w14:paraId="23809239" w14:textId="77777777" w:rsidTr="00273E7C">
        <w:tc>
          <w:tcPr>
            <w:tcW w:w="1830" w:type="dxa"/>
          </w:tcPr>
          <w:p w14:paraId="292A907C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4</w:t>
            </w:r>
          </w:p>
        </w:tc>
        <w:tc>
          <w:tcPr>
            <w:tcW w:w="3518" w:type="dxa"/>
            <w:gridSpan w:val="2"/>
          </w:tcPr>
          <w:p w14:paraId="60F5B9F0" w14:textId="77777777" w:rsidR="00F875B4" w:rsidRDefault="00F875B4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TREPRENEURIAL </w:t>
            </w:r>
          </w:p>
          <w:p w14:paraId="4DEB24AC" w14:textId="77777777" w:rsidR="00FE2987" w:rsidRPr="008329CC" w:rsidRDefault="00F875B4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VIVATION</w:t>
            </w:r>
          </w:p>
        </w:tc>
        <w:tc>
          <w:tcPr>
            <w:tcW w:w="3467" w:type="dxa"/>
            <w:gridSpan w:val="2"/>
          </w:tcPr>
          <w:p w14:paraId="50EAB752" w14:textId="77777777" w:rsidR="00FE2987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Meaning of Motivation</w:t>
            </w:r>
          </w:p>
          <w:p w14:paraId="5787A0A6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Motivation Theories</w:t>
            </w:r>
          </w:p>
          <w:p w14:paraId="092AF4AC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Internal (Intrinsic) Motivation Factors</w:t>
            </w:r>
          </w:p>
          <w:p w14:paraId="4FF92155" w14:textId="77777777" w:rsidR="00F875B4" w:rsidRP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xternal (Extrinsic) Motivation Factors</w:t>
            </w:r>
          </w:p>
        </w:tc>
      </w:tr>
      <w:tr w:rsidR="00FE2987" w:rsidRPr="008329CC" w14:paraId="5C5FF220" w14:textId="77777777" w:rsidTr="00273E7C">
        <w:tc>
          <w:tcPr>
            <w:tcW w:w="1830" w:type="dxa"/>
          </w:tcPr>
          <w:p w14:paraId="16764E1B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 5</w:t>
            </w:r>
          </w:p>
        </w:tc>
        <w:tc>
          <w:tcPr>
            <w:tcW w:w="3518" w:type="dxa"/>
            <w:gridSpan w:val="2"/>
          </w:tcPr>
          <w:p w14:paraId="539F1A87" w14:textId="77777777" w:rsidR="00FE2987" w:rsidRPr="008329CC" w:rsidRDefault="00F875B4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 ENVIRONMENT</w:t>
            </w:r>
          </w:p>
        </w:tc>
        <w:tc>
          <w:tcPr>
            <w:tcW w:w="3467" w:type="dxa"/>
            <w:gridSpan w:val="2"/>
          </w:tcPr>
          <w:p w14:paraId="19C99A24" w14:textId="77777777" w:rsidR="00FE2987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Why Business Environment Analysis?</w:t>
            </w:r>
          </w:p>
          <w:p w14:paraId="662B1C89" w14:textId="77777777" w:rsidR="00F875B4" w:rsidRDefault="00F875B4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Micro environment</w:t>
            </w:r>
          </w:p>
          <w:p w14:paraId="1EF29C39" w14:textId="77777777" w:rsidR="007E560F" w:rsidRPr="007E560F" w:rsidRDefault="007E560F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M</w:t>
            </w:r>
            <w:r w:rsidR="00F875B4">
              <w:rPr>
                <w:rFonts w:cs="Times New Roman"/>
              </w:rPr>
              <w:t>acro</w:t>
            </w:r>
            <w:r>
              <w:rPr>
                <w:rFonts w:cs="Times New Roman"/>
              </w:rPr>
              <w:t xml:space="preserve"> environment/PESTELE</w:t>
            </w:r>
          </w:p>
        </w:tc>
      </w:tr>
      <w:tr w:rsidR="00FE2987" w:rsidRPr="008329CC" w14:paraId="051AABD0" w14:textId="77777777" w:rsidTr="00273E7C">
        <w:tc>
          <w:tcPr>
            <w:tcW w:w="1830" w:type="dxa"/>
          </w:tcPr>
          <w:p w14:paraId="67D89109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EK 6</w:t>
            </w:r>
            <w:r w:rsidR="00FE2987"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518" w:type="dxa"/>
            <w:gridSpan w:val="2"/>
          </w:tcPr>
          <w:p w14:paraId="7A40F72F" w14:textId="77777777" w:rsidR="00FE2987" w:rsidRPr="008329CC" w:rsidRDefault="007E560F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ERPRISE GROWTH</w:t>
            </w:r>
          </w:p>
        </w:tc>
        <w:tc>
          <w:tcPr>
            <w:tcW w:w="3467" w:type="dxa"/>
            <w:gridSpan w:val="2"/>
          </w:tcPr>
          <w:p w14:paraId="2957BC03" w14:textId="77777777" w:rsidR="00FE2987" w:rsidRDefault="007E560F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Innovation and Creativity: Creativity/Innovation/Discovery/Invention Distinguished</w:t>
            </w:r>
          </w:p>
          <w:p w14:paraId="25D49556" w14:textId="77777777" w:rsidR="007E560F" w:rsidRDefault="007E560F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reative Process</w:t>
            </w:r>
          </w:p>
          <w:p w14:paraId="6771BA57" w14:textId="77777777" w:rsidR="007E560F" w:rsidRDefault="007E560F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Innovation Process</w:t>
            </w:r>
          </w:p>
          <w:p w14:paraId="11067AFE" w14:textId="77777777" w:rsidR="007E560F" w:rsidRDefault="007E560F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ritical Thinking</w:t>
            </w:r>
          </w:p>
          <w:p w14:paraId="40A91E84" w14:textId="77777777" w:rsidR="007E560F" w:rsidRDefault="007E560F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ial Process</w:t>
            </w:r>
          </w:p>
          <w:p w14:paraId="3304894B" w14:textId="77777777" w:rsidR="00BC0DA5" w:rsidRDefault="00BC0DA5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hallenges of Entrepreneurial Venture</w:t>
            </w:r>
          </w:p>
          <w:p w14:paraId="5013C5D5" w14:textId="77777777" w:rsidR="00BC0DA5" w:rsidRDefault="00BC0DA5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hallenges of New Venture Start-ups</w:t>
            </w:r>
          </w:p>
          <w:p w14:paraId="21995013" w14:textId="77777777" w:rsidR="00BC0DA5" w:rsidRDefault="00BC0DA5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ritical success factors for Enterprise Development</w:t>
            </w:r>
          </w:p>
          <w:p w14:paraId="11A1BEA0" w14:textId="77777777" w:rsidR="00BC0DA5" w:rsidRPr="007E560F" w:rsidRDefault="00BC0DA5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Legal Forms of Business Ownership</w:t>
            </w:r>
          </w:p>
        </w:tc>
      </w:tr>
      <w:tr w:rsidR="00FE2987" w:rsidRPr="008329CC" w14:paraId="34F07899" w14:textId="77777777" w:rsidTr="00273E7C">
        <w:tc>
          <w:tcPr>
            <w:tcW w:w="1830" w:type="dxa"/>
          </w:tcPr>
          <w:p w14:paraId="6B3DFA11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7</w:t>
            </w:r>
          </w:p>
        </w:tc>
        <w:tc>
          <w:tcPr>
            <w:tcW w:w="6985" w:type="dxa"/>
            <w:gridSpan w:val="4"/>
          </w:tcPr>
          <w:p w14:paraId="43AF3E29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CAT 1</w:t>
            </w:r>
          </w:p>
        </w:tc>
      </w:tr>
      <w:tr w:rsidR="00FE2987" w:rsidRPr="008329CC" w14:paraId="549262E1" w14:textId="77777777" w:rsidTr="00273E7C">
        <w:trPr>
          <w:trHeight w:val="182"/>
        </w:trPr>
        <w:tc>
          <w:tcPr>
            <w:tcW w:w="1830" w:type="dxa"/>
          </w:tcPr>
          <w:p w14:paraId="084F46EC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EK 8</w:t>
            </w:r>
          </w:p>
        </w:tc>
        <w:tc>
          <w:tcPr>
            <w:tcW w:w="3132" w:type="dxa"/>
          </w:tcPr>
          <w:p w14:paraId="64608E32" w14:textId="77777777" w:rsidR="00FE2987" w:rsidRPr="008329CC" w:rsidRDefault="00BC0DA5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REPRENEURIAL COMPETENCES</w:t>
            </w:r>
          </w:p>
        </w:tc>
        <w:tc>
          <w:tcPr>
            <w:tcW w:w="3853" w:type="dxa"/>
            <w:gridSpan w:val="3"/>
          </w:tcPr>
          <w:p w14:paraId="673BF26C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Decision Making</w:t>
            </w:r>
          </w:p>
          <w:p w14:paraId="01D00669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Goal Setting</w:t>
            </w:r>
          </w:p>
          <w:p w14:paraId="24929036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Risk Management</w:t>
            </w:r>
          </w:p>
          <w:p w14:paraId="25B32596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Change Management</w:t>
            </w:r>
          </w:p>
          <w:p w14:paraId="64B5BE49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ime Management</w:t>
            </w:r>
          </w:p>
          <w:p w14:paraId="2B51EBB5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 xml:space="preserve">Networking </w:t>
            </w:r>
          </w:p>
          <w:p w14:paraId="00CC5BE5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Negotiation Skills</w:t>
            </w:r>
          </w:p>
          <w:p w14:paraId="3AEE0B33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Sourcing Business Capital</w:t>
            </w:r>
          </w:p>
          <w:p w14:paraId="59308768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Business Contracts</w:t>
            </w:r>
          </w:p>
          <w:p w14:paraId="35C78AF5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endering and Procurement Chain Management</w:t>
            </w:r>
          </w:p>
          <w:p w14:paraId="432A9B3E" w14:textId="77777777" w:rsidR="00FE2987" w:rsidRP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001CA">
              <w:rPr>
                <w:rFonts w:cs="Times New Roman"/>
              </w:rPr>
              <w:t>Business Ethics</w:t>
            </w:r>
            <w:r>
              <w:rPr>
                <w:rFonts w:cs="Times New Roman"/>
              </w:rPr>
              <w:t xml:space="preserve"> and Social Responsibility</w:t>
            </w:r>
          </w:p>
        </w:tc>
      </w:tr>
      <w:tr w:rsidR="00FE2987" w:rsidRPr="008329CC" w14:paraId="11073441" w14:textId="77777777" w:rsidTr="00273E7C">
        <w:tc>
          <w:tcPr>
            <w:tcW w:w="1830" w:type="dxa"/>
          </w:tcPr>
          <w:p w14:paraId="0EE824E9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9</w:t>
            </w:r>
          </w:p>
        </w:tc>
        <w:tc>
          <w:tcPr>
            <w:tcW w:w="3132" w:type="dxa"/>
          </w:tcPr>
          <w:p w14:paraId="7ADCC9F2" w14:textId="77777777" w:rsidR="00FE2987" w:rsidRPr="008329CC" w:rsidRDefault="00A001CA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ERPRISE MANAGEMENT</w:t>
            </w:r>
          </w:p>
        </w:tc>
        <w:tc>
          <w:tcPr>
            <w:tcW w:w="3853" w:type="dxa"/>
            <w:gridSpan w:val="3"/>
          </w:tcPr>
          <w:p w14:paraId="033C37D0" w14:textId="77777777" w:rsidR="00BC0DA5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Human Resource Management</w:t>
            </w:r>
          </w:p>
          <w:p w14:paraId="3835D372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Production/Operational Management</w:t>
            </w:r>
          </w:p>
          <w:p w14:paraId="03FD8EB1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ffective Resource Utilization</w:t>
            </w:r>
          </w:p>
          <w:p w14:paraId="3157D15A" w14:textId="77777777" w:rsidR="00A001CA" w:rsidRPr="00BC0DA5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 xml:space="preserve">Marketing </w:t>
            </w:r>
          </w:p>
        </w:tc>
      </w:tr>
      <w:tr w:rsidR="00FE2987" w:rsidRPr="008329CC" w14:paraId="6A0BD11D" w14:textId="77777777" w:rsidTr="00273E7C">
        <w:tc>
          <w:tcPr>
            <w:tcW w:w="1830" w:type="dxa"/>
          </w:tcPr>
          <w:p w14:paraId="5C6C4AD3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EEK 10</w:t>
            </w:r>
            <w:r w:rsidR="00FE2987"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32" w:type="dxa"/>
          </w:tcPr>
          <w:p w14:paraId="417F56BF" w14:textId="77777777" w:rsidR="00FE2987" w:rsidRPr="008329CC" w:rsidRDefault="00A001CA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TECHNOLOGY IN ENTERPRISE MANAGEMENT</w:t>
            </w:r>
          </w:p>
        </w:tc>
        <w:tc>
          <w:tcPr>
            <w:tcW w:w="3853" w:type="dxa"/>
            <w:gridSpan w:val="3"/>
          </w:tcPr>
          <w:p w14:paraId="4D2FABE9" w14:textId="77777777" w:rsidR="00FE2987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The Role of Information Technology in Enterprise Management</w:t>
            </w:r>
          </w:p>
          <w:p w14:paraId="38E2F145" w14:textId="77777777" w:rsid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r>
              <w:rPr>
                <w:rFonts w:cs="Times New Roman"/>
              </w:rPr>
              <w:t>Impact of ICT on Enterprise Growth</w:t>
            </w:r>
          </w:p>
          <w:p w14:paraId="754EC5EB" w14:textId="77777777" w:rsidR="00A001CA" w:rsidRPr="00A001CA" w:rsidRDefault="00A001CA" w:rsidP="00273E7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</w:rPr>
            </w:pPr>
            <w:bookmarkStart w:id="0" w:name="_GoBack"/>
            <w:r>
              <w:rPr>
                <w:rFonts w:cs="Times New Roman"/>
              </w:rPr>
              <w:t>E-Commerce and Online Marketing</w:t>
            </w:r>
            <w:bookmarkEnd w:id="0"/>
          </w:p>
        </w:tc>
      </w:tr>
      <w:tr w:rsidR="00FE2987" w:rsidRPr="008329CC" w14:paraId="38861F7A" w14:textId="77777777" w:rsidTr="00273E7C">
        <w:tc>
          <w:tcPr>
            <w:tcW w:w="1830" w:type="dxa"/>
          </w:tcPr>
          <w:p w14:paraId="62623267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1</w:t>
            </w:r>
            <w:r w:rsidR="00FE2987"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985" w:type="dxa"/>
            <w:gridSpan w:val="4"/>
          </w:tcPr>
          <w:p w14:paraId="6C3496B2" w14:textId="77777777" w:rsidR="00FE2987" w:rsidRPr="008329CC" w:rsidRDefault="00A001CA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VISION WEEK</w:t>
            </w:r>
          </w:p>
        </w:tc>
      </w:tr>
      <w:tr w:rsidR="00FE2987" w:rsidRPr="008329CC" w14:paraId="6FA9100E" w14:textId="77777777" w:rsidTr="00273E7C">
        <w:tc>
          <w:tcPr>
            <w:tcW w:w="1830" w:type="dxa"/>
          </w:tcPr>
          <w:p w14:paraId="0C726C0E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2</w:t>
            </w:r>
          </w:p>
        </w:tc>
        <w:tc>
          <w:tcPr>
            <w:tcW w:w="4273" w:type="dxa"/>
            <w:gridSpan w:val="3"/>
          </w:tcPr>
          <w:p w14:paraId="1CA81BAC" w14:textId="77777777" w:rsidR="00A001CA" w:rsidRPr="00F61688" w:rsidRDefault="00A001CA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1688">
              <w:rPr>
                <w:rFonts w:ascii="Times New Roman" w:hAnsi="Times New Roman" w:cs="Times New Roman"/>
                <w:b/>
                <w:sz w:val="24"/>
                <w:szCs w:val="24"/>
              </w:rPr>
              <w:t>REVISION WEEK</w:t>
            </w:r>
          </w:p>
        </w:tc>
        <w:tc>
          <w:tcPr>
            <w:tcW w:w="2712" w:type="dxa"/>
          </w:tcPr>
          <w:p w14:paraId="783A4D01" w14:textId="77777777" w:rsidR="00FE2987" w:rsidRPr="00A001CA" w:rsidRDefault="00FE2987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01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E2987" w:rsidRPr="008329CC" w14:paraId="4AF52754" w14:textId="77777777" w:rsidTr="00273E7C">
        <w:tc>
          <w:tcPr>
            <w:tcW w:w="1830" w:type="dxa"/>
          </w:tcPr>
          <w:p w14:paraId="43D9CA1E" w14:textId="77777777" w:rsidR="00FE2987" w:rsidRPr="008329CC" w:rsidRDefault="00004676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EK 13</w:t>
            </w:r>
            <w:r w:rsidR="00FE2987"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985" w:type="dxa"/>
            <w:gridSpan w:val="4"/>
          </w:tcPr>
          <w:p w14:paraId="152BC36F" w14:textId="77777777" w:rsidR="00FE2987" w:rsidRPr="008329CC" w:rsidRDefault="00FE2987" w:rsidP="00273E7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EXAMS</w:t>
            </w:r>
          </w:p>
        </w:tc>
      </w:tr>
      <w:tr w:rsidR="00FE2987" w:rsidRPr="008329CC" w14:paraId="2A69E6C5" w14:textId="77777777" w:rsidTr="00273E7C">
        <w:tc>
          <w:tcPr>
            <w:tcW w:w="1830" w:type="dxa"/>
          </w:tcPr>
          <w:p w14:paraId="39F2AF96" w14:textId="77777777" w:rsidR="00FE2987" w:rsidRPr="008329CC" w:rsidRDefault="00FE2987" w:rsidP="00273E7C">
            <w:pPr>
              <w:ind w:right="90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Teaching</w:t>
            </w:r>
          </w:p>
          <w:p w14:paraId="2E46E0D0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 learning </w:t>
            </w:r>
          </w:p>
          <w:p w14:paraId="702B64CD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b/>
                <w:sz w:val="24"/>
                <w:szCs w:val="24"/>
              </w:rPr>
              <w:t>Methodologies</w:t>
            </w:r>
          </w:p>
        </w:tc>
        <w:tc>
          <w:tcPr>
            <w:tcW w:w="6985" w:type="dxa"/>
            <w:gridSpan w:val="4"/>
          </w:tcPr>
          <w:p w14:paraId="4BC6F320" w14:textId="77777777" w:rsidR="00FE2987" w:rsidRPr="008329CC" w:rsidRDefault="00FE2987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sz w:val="24"/>
                <w:szCs w:val="24"/>
              </w:rPr>
              <w:t>Lectures ;</w:t>
            </w:r>
            <w:r w:rsidR="00F61688">
              <w:rPr>
                <w:rFonts w:ascii="Times New Roman" w:hAnsi="Times New Roman" w:cs="Times New Roman"/>
                <w:sz w:val="24"/>
                <w:szCs w:val="24"/>
              </w:rPr>
              <w:t xml:space="preserve"> Group discussions</w:t>
            </w:r>
            <w:r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="00F61688">
              <w:rPr>
                <w:rFonts w:ascii="Times New Roman" w:hAnsi="Times New Roman" w:cs="Times New Roman"/>
                <w:sz w:val="24"/>
                <w:szCs w:val="24"/>
              </w:rPr>
              <w:t xml:space="preserve"> Class Group and Individual Presentations, Term Paper</w:t>
            </w:r>
          </w:p>
        </w:tc>
      </w:tr>
      <w:tr w:rsidR="00FE2987" w:rsidRPr="008329CC" w14:paraId="6A690283" w14:textId="77777777" w:rsidTr="00273E7C">
        <w:tc>
          <w:tcPr>
            <w:tcW w:w="1830" w:type="dxa"/>
          </w:tcPr>
          <w:p w14:paraId="3BC6ECBB" w14:textId="77777777" w:rsidR="00FE2987" w:rsidRPr="00F61688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1688">
              <w:rPr>
                <w:rFonts w:ascii="Times New Roman" w:hAnsi="Times New Roman" w:cs="Times New Roman"/>
                <w:b/>
                <w:sz w:val="24"/>
                <w:szCs w:val="24"/>
              </w:rPr>
              <w:t>Instructional materials and equipment</w:t>
            </w:r>
          </w:p>
        </w:tc>
        <w:tc>
          <w:tcPr>
            <w:tcW w:w="6985" w:type="dxa"/>
            <w:gridSpan w:val="4"/>
          </w:tcPr>
          <w:p w14:paraId="5974A19E" w14:textId="77777777" w:rsidR="00FE2987" w:rsidRPr="008329CC" w:rsidRDefault="00FE2987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Projectors ;Textbooks ; Design catalogues ;Computer Laboratory ;Design software : simulators </w:t>
            </w:r>
          </w:p>
        </w:tc>
      </w:tr>
      <w:tr w:rsidR="00F61688" w:rsidRPr="008329CC" w14:paraId="21F3D02E" w14:textId="77777777" w:rsidTr="00273E7C">
        <w:tc>
          <w:tcPr>
            <w:tcW w:w="1830" w:type="dxa"/>
          </w:tcPr>
          <w:p w14:paraId="59924CCE" w14:textId="77777777" w:rsidR="00F61688" w:rsidRPr="00F61688" w:rsidRDefault="00F61688" w:rsidP="00273E7C">
            <w:pPr>
              <w:rPr>
                <w:rFonts w:cs="Times New Roman"/>
                <w:b/>
              </w:rPr>
            </w:pPr>
            <w:r w:rsidRPr="00F61688">
              <w:rPr>
                <w:rFonts w:cs="Times New Roman"/>
                <w:b/>
              </w:rPr>
              <w:t>Course Texts</w:t>
            </w:r>
          </w:p>
        </w:tc>
        <w:tc>
          <w:tcPr>
            <w:tcW w:w="6985" w:type="dxa"/>
            <w:gridSpan w:val="4"/>
          </w:tcPr>
          <w:p w14:paraId="5C996648" w14:textId="77777777" w:rsidR="00F61688" w:rsidRDefault="00F61688" w:rsidP="00273E7C">
            <w:pPr>
              <w:pStyle w:val="ListParagraph"/>
              <w:numPr>
                <w:ilvl w:val="1"/>
                <w:numId w:val="1"/>
              </w:numPr>
              <w:rPr>
                <w:rFonts w:cs="Times New Roman"/>
              </w:rPr>
            </w:pPr>
            <w:r>
              <w:rPr>
                <w:rFonts w:cs="Times New Roman"/>
              </w:rPr>
              <w:t xml:space="preserve">Innovator’s Solution by Clayton Christersen and Michael Raynor. </w:t>
            </w:r>
            <w:r w:rsidR="007F3FE8">
              <w:rPr>
                <w:rFonts w:cs="Times New Roman"/>
              </w:rPr>
              <w:t>Harvard</w:t>
            </w:r>
            <w:r>
              <w:rPr>
                <w:rFonts w:cs="Times New Roman"/>
              </w:rPr>
              <w:t xml:space="preserve"> Business School Publishing, 2003</w:t>
            </w:r>
          </w:p>
          <w:p w14:paraId="03F5C422" w14:textId="77777777" w:rsidR="00F61688" w:rsidRDefault="00F61688" w:rsidP="00273E7C">
            <w:pPr>
              <w:pStyle w:val="ListParagraph"/>
              <w:numPr>
                <w:ilvl w:val="1"/>
                <w:numId w:val="1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ship, 2</w:t>
            </w:r>
            <w:r w:rsidRPr="00F61688">
              <w:rPr>
                <w:rFonts w:cs="Times New Roman"/>
                <w:vertAlign w:val="superscript"/>
              </w:rPr>
              <w:t>nd</w:t>
            </w:r>
            <w:r>
              <w:rPr>
                <w:rFonts w:cs="Times New Roman"/>
              </w:rPr>
              <w:t xml:space="preserve"> Edition by Steve </w:t>
            </w:r>
            <w:r w:rsidR="007F3FE8">
              <w:rPr>
                <w:rFonts w:cs="Times New Roman"/>
              </w:rPr>
              <w:t>Marriott</w:t>
            </w:r>
            <w:r>
              <w:rPr>
                <w:rFonts w:cs="Times New Roman"/>
              </w:rPr>
              <w:t xml:space="preserve"> and Caroline Glackin, Pretttiece Hall. 2010 </w:t>
            </w:r>
          </w:p>
          <w:p w14:paraId="0671F604" w14:textId="77777777" w:rsidR="00F61688" w:rsidRDefault="00F61688" w:rsidP="00273E7C">
            <w:pPr>
              <w:pStyle w:val="ListParagraph"/>
              <w:numPr>
                <w:ilvl w:val="1"/>
                <w:numId w:val="1"/>
              </w:numPr>
              <w:rPr>
                <w:rFonts w:cs="Times New Roman"/>
              </w:rPr>
            </w:pPr>
            <w:r>
              <w:rPr>
                <w:rFonts w:cs="Times New Roman"/>
              </w:rPr>
              <w:t>New Venture Creation, 8</w:t>
            </w:r>
            <w:r w:rsidRPr="00F61688">
              <w:rPr>
                <w:rFonts w:cs="Times New Roman"/>
                <w:vertAlign w:val="superscript"/>
              </w:rPr>
              <w:t>th</w:t>
            </w:r>
            <w:r>
              <w:rPr>
                <w:rFonts w:cs="Times New Roman"/>
              </w:rPr>
              <w:t xml:space="preserve"> Edition by Jeffry Timmons and Stephen Spinelli. MacGraw-Hill Irwin. 2009</w:t>
            </w:r>
          </w:p>
          <w:p w14:paraId="5CF7AAA1" w14:textId="77777777" w:rsidR="00F61688" w:rsidRDefault="00F61688" w:rsidP="00273E7C">
            <w:pPr>
              <w:pStyle w:val="ListParagraph"/>
              <w:numPr>
                <w:ilvl w:val="1"/>
                <w:numId w:val="1"/>
              </w:numPr>
              <w:rPr>
                <w:rFonts w:cs="Times New Roman"/>
              </w:rPr>
            </w:pPr>
            <w:r>
              <w:rPr>
                <w:rFonts w:cs="Times New Roman"/>
              </w:rPr>
              <w:t xml:space="preserve">Entrepreneurship </w:t>
            </w:r>
            <w:r w:rsidR="00B51350">
              <w:rPr>
                <w:rFonts w:cs="Times New Roman"/>
              </w:rPr>
              <w:t>: New Venture Crreation by David H. Holt. 2008</w:t>
            </w:r>
          </w:p>
          <w:p w14:paraId="2459BEA7" w14:textId="77777777" w:rsidR="00B51350" w:rsidRPr="00F61688" w:rsidRDefault="00B51350" w:rsidP="00273E7C">
            <w:pPr>
              <w:pStyle w:val="ListParagraph"/>
              <w:numPr>
                <w:ilvl w:val="1"/>
                <w:numId w:val="1"/>
              </w:numPr>
              <w:rPr>
                <w:rFonts w:cs="Times New Roman"/>
              </w:rPr>
            </w:pPr>
            <w:r>
              <w:rPr>
                <w:rFonts w:cs="Times New Roman"/>
              </w:rPr>
              <w:t>Entrepreneurship. 6</w:t>
            </w:r>
            <w:r w:rsidRPr="00B51350">
              <w:rPr>
                <w:rFonts w:cs="Times New Roman"/>
                <w:vertAlign w:val="superscript"/>
              </w:rPr>
              <w:t>th</w:t>
            </w:r>
            <w:r>
              <w:rPr>
                <w:rFonts w:cs="Times New Roman"/>
              </w:rPr>
              <w:t xml:space="preserve"> Edition and 7</w:t>
            </w:r>
            <w:r w:rsidRPr="00B51350">
              <w:rPr>
                <w:rFonts w:cs="Times New Roman"/>
                <w:vertAlign w:val="superscript"/>
              </w:rPr>
              <w:t>th</w:t>
            </w:r>
            <w:r>
              <w:rPr>
                <w:rFonts w:cs="Times New Roman"/>
              </w:rPr>
              <w:t xml:space="preserve"> Edition by Robert Hirsrich, Mical P and Dean A. Sheperd. (2006)</w:t>
            </w:r>
          </w:p>
        </w:tc>
      </w:tr>
      <w:tr w:rsidR="00FE2987" w:rsidRPr="008329CC" w14:paraId="043718E0" w14:textId="77777777" w:rsidTr="00273E7C">
        <w:trPr>
          <w:trHeight w:val="70"/>
        </w:trPr>
        <w:tc>
          <w:tcPr>
            <w:tcW w:w="1830" w:type="dxa"/>
          </w:tcPr>
          <w:p w14:paraId="21864171" w14:textId="77777777" w:rsidR="00FE2987" w:rsidRPr="00F61688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1688">
              <w:rPr>
                <w:rFonts w:ascii="Times New Roman" w:hAnsi="Times New Roman" w:cs="Times New Roman"/>
                <w:b/>
                <w:sz w:val="24"/>
                <w:szCs w:val="24"/>
              </w:rPr>
              <w:t>Assessment :</w:t>
            </w:r>
          </w:p>
        </w:tc>
        <w:tc>
          <w:tcPr>
            <w:tcW w:w="6985" w:type="dxa"/>
            <w:gridSpan w:val="4"/>
          </w:tcPr>
          <w:p w14:paraId="36893F87" w14:textId="77777777" w:rsidR="00FE2987" w:rsidRPr="008329CC" w:rsidRDefault="00FE2987" w:rsidP="00273E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sz w:val="24"/>
                <w:szCs w:val="24"/>
              </w:rPr>
              <w:t>Examination – 70%; continuous assessment test and assignment</w:t>
            </w:r>
            <w:r w:rsidR="0000467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 - 30% </w:t>
            </w:r>
          </w:p>
          <w:p w14:paraId="4A56EFB7" w14:textId="77777777" w:rsidR="00FE2987" w:rsidRPr="008329CC" w:rsidRDefault="00FE2987" w:rsidP="00273E7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329CC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</w:p>
        </w:tc>
      </w:tr>
    </w:tbl>
    <w:p w14:paraId="50C1F13C" w14:textId="77777777" w:rsidR="00C371FB" w:rsidRDefault="00C371FB">
      <w:pPr>
        <w:pStyle w:val="Standard"/>
      </w:pPr>
    </w:p>
    <w:p w14:paraId="3B507CEA" w14:textId="77777777" w:rsidR="00C371FB" w:rsidRDefault="00C371FB">
      <w:pPr>
        <w:pStyle w:val="Standard"/>
      </w:pPr>
    </w:p>
    <w:p w14:paraId="19D4E8FD" w14:textId="77777777" w:rsidR="00CD79CF" w:rsidRDefault="00CD79CF">
      <w:pPr>
        <w:pStyle w:val="Standard"/>
      </w:pPr>
    </w:p>
    <w:p w14:paraId="17FAEC6F" w14:textId="77777777" w:rsidR="00CD79CF" w:rsidRDefault="00CD79CF">
      <w:pPr>
        <w:pStyle w:val="Standard"/>
      </w:pPr>
    </w:p>
    <w:p w14:paraId="104D0C7C" w14:textId="77777777" w:rsidR="00CD79CF" w:rsidRDefault="00CD79CF">
      <w:pPr>
        <w:pStyle w:val="Standard"/>
      </w:pPr>
    </w:p>
    <w:p w14:paraId="76E4A053" w14:textId="77777777" w:rsidR="00CD79CF" w:rsidRDefault="00CD79CF">
      <w:pPr>
        <w:pStyle w:val="Standard"/>
      </w:pPr>
    </w:p>
    <w:p w14:paraId="3BE78198" w14:textId="77777777" w:rsidR="00CD79CF" w:rsidRDefault="00CD79CF">
      <w:pPr>
        <w:pStyle w:val="Standard"/>
      </w:pPr>
    </w:p>
    <w:p w14:paraId="3B637E5C" w14:textId="77777777" w:rsidR="00CD79CF" w:rsidRDefault="00CD79CF">
      <w:pPr>
        <w:pStyle w:val="Standard"/>
      </w:pPr>
    </w:p>
    <w:p w14:paraId="72F3569A" w14:textId="77777777" w:rsidR="00CD79CF" w:rsidRDefault="00CD79CF">
      <w:pPr>
        <w:pStyle w:val="Standard"/>
      </w:pPr>
    </w:p>
    <w:p w14:paraId="7C4E4136" w14:textId="77777777" w:rsidR="00CD79CF" w:rsidRDefault="00CD79CF">
      <w:pPr>
        <w:pStyle w:val="Standard"/>
      </w:pPr>
    </w:p>
    <w:p w14:paraId="6128AAC7" w14:textId="77777777" w:rsidR="00CD79CF" w:rsidRDefault="00CD79CF">
      <w:pPr>
        <w:pStyle w:val="Standard"/>
      </w:pPr>
    </w:p>
    <w:p w14:paraId="702C7F5D" w14:textId="77777777" w:rsidR="00CD79CF" w:rsidRDefault="00CD79CF">
      <w:pPr>
        <w:pStyle w:val="Standard"/>
      </w:pPr>
    </w:p>
    <w:p w14:paraId="761F0247" w14:textId="77777777" w:rsidR="00CD79CF" w:rsidRDefault="00CD79CF">
      <w:pPr>
        <w:pStyle w:val="Standard"/>
      </w:pPr>
    </w:p>
    <w:p w14:paraId="1EA7426D" w14:textId="77777777" w:rsidR="00CD79CF" w:rsidRDefault="00CD79CF">
      <w:pPr>
        <w:pStyle w:val="Standard"/>
      </w:pPr>
    </w:p>
    <w:p w14:paraId="11AC00FB" w14:textId="77777777" w:rsidR="00CD79CF" w:rsidRDefault="00CD79CF">
      <w:pPr>
        <w:pStyle w:val="Standard"/>
      </w:pPr>
    </w:p>
    <w:p w14:paraId="0EAE4533" w14:textId="77777777" w:rsidR="00CD79CF" w:rsidRDefault="00CD79CF">
      <w:pPr>
        <w:pStyle w:val="Standard"/>
      </w:pPr>
    </w:p>
    <w:p w14:paraId="4EA168DA" w14:textId="77777777" w:rsidR="00CD79CF" w:rsidRDefault="00CD79CF">
      <w:pPr>
        <w:pStyle w:val="Standard"/>
      </w:pPr>
    </w:p>
    <w:p w14:paraId="21405D4C" w14:textId="77777777" w:rsidR="00CD79CF" w:rsidRDefault="00CD79CF">
      <w:pPr>
        <w:pStyle w:val="Standard"/>
      </w:pPr>
    </w:p>
    <w:p w14:paraId="3D47E7E1" w14:textId="77777777" w:rsidR="00CD79CF" w:rsidRDefault="00CD79CF">
      <w:pPr>
        <w:pStyle w:val="Standard"/>
      </w:pPr>
    </w:p>
    <w:p w14:paraId="0A977038" w14:textId="77777777" w:rsidR="00CD79CF" w:rsidRDefault="00CD79CF">
      <w:pPr>
        <w:pStyle w:val="Standard"/>
      </w:pPr>
    </w:p>
    <w:p w14:paraId="6EB8C0C6" w14:textId="77777777" w:rsidR="00CD79CF" w:rsidRDefault="00CD79CF">
      <w:pPr>
        <w:pStyle w:val="Standard"/>
      </w:pPr>
    </w:p>
    <w:p w14:paraId="40C8611E" w14:textId="77777777" w:rsidR="00CD79CF" w:rsidRDefault="00CD79CF">
      <w:pPr>
        <w:pStyle w:val="Standard"/>
      </w:pPr>
    </w:p>
    <w:p w14:paraId="62429908" w14:textId="77777777" w:rsidR="00CD79CF" w:rsidRDefault="00CD79CF">
      <w:pPr>
        <w:pStyle w:val="Standard"/>
      </w:pPr>
    </w:p>
    <w:p w14:paraId="2FF5BFA5" w14:textId="77777777" w:rsidR="00CD79CF" w:rsidRDefault="00CD79CF">
      <w:pPr>
        <w:pStyle w:val="Standard"/>
      </w:pPr>
    </w:p>
    <w:sectPr w:rsidR="00CD79CF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C70A7" w14:textId="77777777" w:rsidR="00BA29F8" w:rsidRDefault="00BA29F8">
      <w:r>
        <w:separator/>
      </w:r>
    </w:p>
  </w:endnote>
  <w:endnote w:type="continuationSeparator" w:id="0">
    <w:p w14:paraId="4DDB4F14" w14:textId="77777777" w:rsidR="00BA29F8" w:rsidRDefault="00BA29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tarSymbol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91E303" w14:textId="77777777" w:rsidR="00BA29F8" w:rsidRDefault="00BA29F8">
      <w:r>
        <w:rPr>
          <w:color w:val="000000"/>
        </w:rPr>
        <w:separator/>
      </w:r>
    </w:p>
  </w:footnote>
  <w:footnote w:type="continuationSeparator" w:id="0">
    <w:p w14:paraId="2BA05C72" w14:textId="77777777" w:rsidR="00BA29F8" w:rsidRDefault="00BA29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82877"/>
    <w:multiLevelType w:val="hybridMultilevel"/>
    <w:tmpl w:val="1E7497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21CDC"/>
    <w:multiLevelType w:val="hybridMultilevel"/>
    <w:tmpl w:val="C32AB3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76181"/>
    <w:multiLevelType w:val="hybridMultilevel"/>
    <w:tmpl w:val="A20047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32400"/>
    <w:multiLevelType w:val="multilevel"/>
    <w:tmpl w:val="79E83418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3."/>
      <w:lvlJc w:val="left"/>
      <w:pPr>
        <w:ind w:left="2640" w:hanging="360"/>
      </w:pPr>
    </w:lvl>
    <w:lvl w:ilvl="3">
      <w:start w:val="1"/>
      <w:numFmt w:val="decimal"/>
      <w:lvlText w:val="%4."/>
      <w:lvlJc w:val="left"/>
      <w:pPr>
        <w:ind w:left="3360" w:hanging="360"/>
      </w:pPr>
    </w:lvl>
    <w:lvl w:ilvl="4">
      <w:start w:val="1"/>
      <w:numFmt w:val="decimal"/>
      <w:lvlText w:val="%5."/>
      <w:lvlJc w:val="left"/>
      <w:pPr>
        <w:ind w:left="4080" w:hanging="360"/>
      </w:pPr>
    </w:lvl>
    <w:lvl w:ilvl="5">
      <w:start w:val="1"/>
      <w:numFmt w:val="decimal"/>
      <w:lvlText w:val="%6."/>
      <w:lvlJc w:val="left"/>
      <w:pPr>
        <w:ind w:left="4800" w:hanging="360"/>
      </w:pPr>
    </w:lvl>
    <w:lvl w:ilvl="6">
      <w:start w:val="1"/>
      <w:numFmt w:val="decimal"/>
      <w:lvlText w:val="%7."/>
      <w:lvlJc w:val="left"/>
      <w:pPr>
        <w:ind w:left="5520" w:hanging="360"/>
      </w:pPr>
    </w:lvl>
    <w:lvl w:ilvl="7">
      <w:start w:val="1"/>
      <w:numFmt w:val="decimal"/>
      <w:lvlText w:val="%8."/>
      <w:lvlJc w:val="left"/>
      <w:pPr>
        <w:ind w:left="6240" w:hanging="360"/>
      </w:pPr>
    </w:lvl>
    <w:lvl w:ilvl="8">
      <w:start w:val="1"/>
      <w:numFmt w:val="decimal"/>
      <w:lvlText w:val="%9."/>
      <w:lvlJc w:val="left"/>
      <w:pPr>
        <w:ind w:left="6960" w:hanging="360"/>
      </w:pPr>
    </w:lvl>
  </w:abstractNum>
  <w:abstractNum w:abstractNumId="4" w15:restartNumberingAfterBreak="0">
    <w:nsid w:val="47A30E99"/>
    <w:multiLevelType w:val="hybridMultilevel"/>
    <w:tmpl w:val="7DA6D5B2"/>
    <w:lvl w:ilvl="0" w:tplc="9DBEF0C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F753F1"/>
    <w:multiLevelType w:val="hybridMultilevel"/>
    <w:tmpl w:val="312E3D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513232"/>
    <w:multiLevelType w:val="hybridMultilevel"/>
    <w:tmpl w:val="8CFC18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FC3A42"/>
    <w:multiLevelType w:val="hybridMultilevel"/>
    <w:tmpl w:val="5922F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A532F7"/>
    <w:multiLevelType w:val="hybridMultilevel"/>
    <w:tmpl w:val="E7C40C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8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xMAIiSwsDUxNTSyUdpeDU4uLM/DyQAqNaAFSBNzUsAAAA"/>
  </w:docVars>
  <w:rsids>
    <w:rsidRoot w:val="00CD79CF"/>
    <w:rsid w:val="00004676"/>
    <w:rsid w:val="000211A4"/>
    <w:rsid w:val="0003256E"/>
    <w:rsid w:val="00080217"/>
    <w:rsid w:val="000842FD"/>
    <w:rsid w:val="0010199C"/>
    <w:rsid w:val="00174905"/>
    <w:rsid w:val="001D25E1"/>
    <w:rsid w:val="00225A87"/>
    <w:rsid w:val="002368C5"/>
    <w:rsid w:val="002517EE"/>
    <w:rsid w:val="002537EB"/>
    <w:rsid w:val="00273E7C"/>
    <w:rsid w:val="002812D1"/>
    <w:rsid w:val="00285B0A"/>
    <w:rsid w:val="002D27F3"/>
    <w:rsid w:val="002E1A09"/>
    <w:rsid w:val="003227ED"/>
    <w:rsid w:val="00337762"/>
    <w:rsid w:val="003A1B4C"/>
    <w:rsid w:val="003A1E1A"/>
    <w:rsid w:val="003D27C3"/>
    <w:rsid w:val="00410016"/>
    <w:rsid w:val="00437148"/>
    <w:rsid w:val="004F34D9"/>
    <w:rsid w:val="005105B7"/>
    <w:rsid w:val="00560D90"/>
    <w:rsid w:val="005634EB"/>
    <w:rsid w:val="005A3F24"/>
    <w:rsid w:val="005B0020"/>
    <w:rsid w:val="005B3DEE"/>
    <w:rsid w:val="005D129A"/>
    <w:rsid w:val="005F3FA4"/>
    <w:rsid w:val="006336A7"/>
    <w:rsid w:val="006908FB"/>
    <w:rsid w:val="0069155E"/>
    <w:rsid w:val="006E4D38"/>
    <w:rsid w:val="00790D45"/>
    <w:rsid w:val="007B26B3"/>
    <w:rsid w:val="007E560F"/>
    <w:rsid w:val="007F3FE8"/>
    <w:rsid w:val="00862100"/>
    <w:rsid w:val="008923E1"/>
    <w:rsid w:val="008B02E9"/>
    <w:rsid w:val="008B1F0D"/>
    <w:rsid w:val="008E24FB"/>
    <w:rsid w:val="008F75C0"/>
    <w:rsid w:val="008F7BC6"/>
    <w:rsid w:val="009504A9"/>
    <w:rsid w:val="009B3D3D"/>
    <w:rsid w:val="00A001CA"/>
    <w:rsid w:val="00A85C58"/>
    <w:rsid w:val="00A92C94"/>
    <w:rsid w:val="00AA07F1"/>
    <w:rsid w:val="00AE0228"/>
    <w:rsid w:val="00B51350"/>
    <w:rsid w:val="00B62AFE"/>
    <w:rsid w:val="00B913DA"/>
    <w:rsid w:val="00B96135"/>
    <w:rsid w:val="00BA151A"/>
    <w:rsid w:val="00BA29F8"/>
    <w:rsid w:val="00BC0DA5"/>
    <w:rsid w:val="00C0705E"/>
    <w:rsid w:val="00C242EC"/>
    <w:rsid w:val="00C371FB"/>
    <w:rsid w:val="00CD33EE"/>
    <w:rsid w:val="00CD79CF"/>
    <w:rsid w:val="00D82AA9"/>
    <w:rsid w:val="00DA4F3C"/>
    <w:rsid w:val="00ED439F"/>
    <w:rsid w:val="00EE131C"/>
    <w:rsid w:val="00EF212E"/>
    <w:rsid w:val="00F50854"/>
    <w:rsid w:val="00F57DB2"/>
    <w:rsid w:val="00F61688"/>
    <w:rsid w:val="00F875B4"/>
    <w:rsid w:val="00FC3FE8"/>
    <w:rsid w:val="00FD75E5"/>
    <w:rsid w:val="00FE2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DF918"/>
  <w15:docId w15:val="{1B2137BD-E645-4251-9D17-467AD0513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S Mincho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BulletSymbols">
    <w:name w:val="Bullet Symbols"/>
    <w:rPr>
      <w:rFonts w:ascii="StarSymbol" w:eastAsia="StarSymbol" w:hAnsi="StarSymbol" w:cs="StarSymbol"/>
      <w:sz w:val="18"/>
      <w:szCs w:val="18"/>
    </w:rPr>
  </w:style>
  <w:style w:type="character" w:customStyle="1" w:styleId="NumberingSymbols">
    <w:name w:val="Numbering Symbols"/>
  </w:style>
  <w:style w:type="table" w:styleId="TableGrid">
    <w:name w:val="Table Grid"/>
    <w:basedOn w:val="TableNormal"/>
    <w:uiPriority w:val="59"/>
    <w:rsid w:val="00C371FB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71FB"/>
    <w:pPr>
      <w:widowControl/>
      <w:suppressAutoHyphens w:val="0"/>
      <w:autoSpaceDN/>
      <w:spacing w:after="200" w:line="276" w:lineRule="auto"/>
      <w:ind w:left="720"/>
      <w:contextualSpacing/>
      <w:textAlignment w:val="auto"/>
    </w:pPr>
    <w:rPr>
      <w:rFonts w:asciiTheme="minorHAnsi" w:eastAsiaTheme="minorHAnsi" w:hAnsiTheme="minorHAnsi" w:cstheme="minorBidi"/>
      <w:kern w:val="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256E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56E"/>
    <w:rPr>
      <w:rFonts w:ascii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z Soundmax</dc:creator>
  <cp:lastModifiedBy>user</cp:lastModifiedBy>
  <cp:revision>2</cp:revision>
  <cp:lastPrinted>2022-05-30T10:13:00Z</cp:lastPrinted>
  <dcterms:created xsi:type="dcterms:W3CDTF">2025-01-27T09:56:00Z</dcterms:created>
  <dcterms:modified xsi:type="dcterms:W3CDTF">2025-01-27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